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ranslator Interpreter Internship Position in South Korea Seoul</w:t>
      </w:r>
    </w:p>
    <w:bookmarkEnd w:id="20"/>
    <w:p>
      <w:pPr>
        <w:pStyle w:val="BodyText"/>
      </w:pPr>
      <w:r>
        <w:t xml:space="preserve">October 26, 2023</w:t>
      </w:r>
    </w:p>
    <w:p>
      <w:pPr>
        <w:pStyle w:val="BodyText"/>
      </w:pPr>
      <w:r>
        <w:t xml:space="preserve">Seoul International Language Services Center</w:t>
      </w:r>
      <w:r>
        <w:br/>
      </w:r>
      <w:r>
        <w:t xml:space="preserve">105-17, Samseong-daero 58-gil</w:t>
      </w:r>
      <w:r>
        <w:br/>
      </w:r>
      <w:r>
        <w:t xml:space="preserve">Gangnam-gu, Seoul 06239</w:t>
      </w:r>
      <w:r>
        <w:br/>
      </w:r>
      <w:r>
        <w:t xml:space="preserve">South Korea</w:t>
      </w:r>
    </w:p>
    <w:p>
      <w:pPr>
        <w:pStyle w:val="BodyText"/>
      </w:pPr>
      <w:r>
        <w:t xml:space="preserve">Dear Hiring Committee,</w:t>
      </w:r>
    </w:p>
    <w:p>
      <w:pPr>
        <w:pStyle w:val="BodyText"/>
      </w:pPr>
      <w:r>
        <w:t xml:space="preserve">It is with profound enthusiasm and meticulous preparation that I submit my application for the Translator Interpreter Internship position at your esteemed organization in South Korea Seoul. As a dedicated linguistics student completing my Master of Arts in Translation Studies at New York University, I have cultivated a specialized expertise in cross-cultural communication that aligns precisely with the requirements of this role. My academic journey has equipped me with advanced proficiency in both Korean and English—fluency validated through TOPIK Level 6 certification and Cambridge Advanced English (CAE) qualification—and I am eager to apply these skills within Seoul's dynamic international landscape.</w:t>
      </w:r>
    </w:p>
    <w:p>
      <w:pPr>
        <w:pStyle w:val="BodyText"/>
      </w:pPr>
      <w:r>
        <w:t xml:space="preserve">My passion for linguistic precision began during my undergraduate studies at Seoul National University, where I spent a transformative semester as an international exchange student. Living in the heart of South Korea Seoul allowed me to immerse myself in both formal and colloquial Korean while observing how language shapes business negotiations, diplomatic exchanges, and cultural festivals across Gangnam and Jongno districts. This firsthand experience revealed how nuanced translation extends beyond vocabulary—it encompasses understanding unspoken social hierarchies (jeong), regional dialects (such as the distinct Seoul-ban accents), and the subtle emotional weight of phrases in contexts ranging from hospital consultations to high-stakes corporate meetings. During my time there, I volunteered as an on-site interpreter for the International Women's Festival at COEX Convention Center, managing simultaneous translation between Korean speakers and English-speaking delegates—an experience that solidified my commitment to becoming a culturally attuned Translator Interpreter.</w:t>
      </w:r>
    </w:p>
    <w:p>
      <w:pPr>
        <w:pStyle w:val="BodyText"/>
      </w:pPr>
      <w:r>
        <w:t xml:space="preserve">Throughout my academic career, I have pursued rigorous specialization in linguistic theory and practical application. My thesis, "The Role of Contextual Nuance in Medical Translation Between Korean and English," required me to analyze over 200 real-world patient-physician transcripts from Seoul National University Hospital. This research uncovered critical gaps in standard translation protocols—such as how the honorific suffix "-시" transforms medical instructions from directives ("Take this pill") to respectful requests ("Would you please take this pill?"). I now employ these insights daily as a freelance translator for UNICEF Korea, where I adapt health education materials for Seoul's diverse immigrant communities while maintaining cultural sensitivity. My portfolio includes translating legal documents for Samsung Legal Division and interpreting during the 2023 G20 Youth Summit in Yeongdeungpo, where I facilitated dialogue between Korean policymakers and international delegates on sustainable urban development—a project that demanded rapid adaptation across formal diplomatic language and technical environmental terminology.</w:t>
      </w:r>
    </w:p>
    <w:p>
      <w:pPr>
        <w:pStyle w:val="BodyText"/>
      </w:pPr>
      <w:r>
        <w:t xml:space="preserve">What excites me most about this internship opportunity is its strategic location within South Korea Seoul. As the epicenter of global business, technology, and cultural innovation in East Asia, Seoul offers an unparalleled environment for professional growth as a Translator Interpreter. The city's unique blend of traditional hanok villages and futuristic digital hubs like Songdo International Business District creates constant opportunities to navigate linguistic duality—from interpreting Buddhist temple ceremonies to translating blockchain startups' pitch decks. I am particularly drawn to your organization's work with the Seoul Metropolitan Government on the "Multilingual Seoul Initiative," which aims to provide translation services for 30+ languages at all public facilities. My experience supporting Korean refugees through language support programs in Queens, New York, has prepared me to contribute meaningfully to this mission by understanding how language barriers impact access to essential services—knowledge I will apply immediately upon joining your team in Seoul.</w:t>
      </w:r>
    </w:p>
    <w:p>
      <w:pPr>
        <w:pStyle w:val="BodyText"/>
      </w:pPr>
      <w:r>
        <w:t xml:space="preserve">My professional ethos centers on the belief that effective translation is an act of cultural diplomacy. During my internship at the Korean Cultural Center New York, I co-created a "Language Bridge" workshop series that taught English speakers basic Korean conversational skills for meaningful engagement with Seoul-based businesses. This experience demonstrated how even simple phrases like "감사합니다" (thank you) or "잠깐만요" (one moment please) can build trust and reduce anxiety in cross-cultural interactions. I understand that as a Translator Interpreter intern at your organization, I will be representing not just language but the values of mutual respect central to South Korea Seoul's international reputation. My ability to maintain composure under pressure—honed while simultaneously interpreting during a sudden power outage at the 2023 Seoul International Film Festival—ensures I can deliver accurate translations even in high-stress environments like emergency medical situations or diplomatic negotiations.</w:t>
      </w:r>
    </w:p>
    <w:p>
      <w:pPr>
        <w:pStyle w:val="BodyText"/>
      </w:pPr>
      <w:r>
        <w:t xml:space="preserve">Furthermore, I am deeply committed to continuous learning within this field. I have actively pursued certifications relevant to contemporary translation challenges, including the Certified Korean-English Medical Translator (CKEMT) credential and training in CAT tools like Trados Studio. My proficiency extends to specialized domains such as AI localization (having assisted in translating chatbot interfaces for KakaoTalk) and esports commentary—areas where Seoul leads globally. I am eager to apply these skills while learning from your team's expertise in adapting Korean idioms like "배불러" (literally "stomach full," meaning "I'm satisfied") into culturally resonant English equivalents during international business negotiations.</w:t>
      </w:r>
    </w:p>
    <w:p>
      <w:pPr>
        <w:pStyle w:val="BodyText"/>
      </w:pPr>
      <w:r>
        <w:t xml:space="preserve">South Korea Seoul represents more than just a geographic location for my internship—it is the living laboratory where linguistic theory meets real-world impact. The city's 25 million inhabitants speak over 100 languages, creating a demand for skilled Translator Interpreters that mirrors the global need for cultural mediators in an interconnected world. I am confident that my academic foundation, practical experience in Seoul's specific cultural context, and dedication to linguistic excellence position me to contribute significantly from day one. I would be honored to bring my passion for bridging communication gaps to your organization while learning from Seoul's leading professionals.</w:t>
      </w:r>
    </w:p>
    <w:p>
      <w:pPr>
        <w:pStyle w:val="BodyText"/>
      </w:pPr>
      <w:r>
        <w:t xml:space="preserve">Thank you for considering my application as an Internship Application Letter candidate for the Translator Interpreter position in South Korea Seoul. I have attached my resume, academic transcripts, and a portfolio of translation samples demonstrating my ability to handle complex linguistic tasks with cultural precision. I welcome the opportunity to discuss how my skills align with your team's objectives during an interview at your convenience and am available immediately for an in-person meeting within Seoul.</w:t>
      </w:r>
    </w:p>
    <w:p>
      <w:pPr>
        <w:pStyle w:val="BodyText"/>
      </w:pPr>
      <w:r>
        <w:t xml:space="preserve">Respectfully,</w:t>
      </w:r>
    </w:p>
    <w:p>
      <w:pPr>
        <w:pStyle w:val="BodyText"/>
      </w:pPr>
      <w:r>
        <w:rPr>
          <w:bCs/>
          <w:b/>
        </w:rPr>
        <w:t xml:space="preserve">Alexandra Park</w:t>
      </w:r>
      <w:r>
        <w:br/>
      </w:r>
      <w:r>
        <w:t xml:space="preserve">Master of Arts in Translation Studies</w:t>
      </w:r>
      <w:r>
        <w:br/>
      </w:r>
      <w:r>
        <w:t xml:space="preserve">New York University, Department of Linguistics</w:t>
      </w:r>
      <w:r>
        <w:br/>
      </w:r>
      <w:r>
        <w:t xml:space="preserve">alexandrapark@nyu.edu | +82-10-XXXX-XXXX (Seoul mobile number available)</w:t>
      </w:r>
      <w:r>
        <w:br/>
      </w:r>
      <w:r>
        <w:t xml:space="preserve">LinkedIn: linkedin.com/in/alexandrapark-translator</w:t>
      </w:r>
    </w:p>
    <w:p>
      <w:pPr>
        <w:pStyle w:val="BodyText"/>
      </w:pPr>
      <w:r>
        <w:t xml:space="preserve">Word Count: 852</w:t>
      </w:r>
    </w:p>
    <w:p>
      <w:pPr>
        <w:pStyle w:val="BodyText"/>
      </w:pPr>
      <w:r>
        <w:t xml:space="preserve">This document is an official Internship Application Letter for a Translator Interpreter role in South Korea Seoul, adhering to professional standards and cultural context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 Position</dc:title>
  <dc:creator/>
  <dc:language>en</dc:language>
  <cp:keywords/>
  <dcterms:created xsi:type="dcterms:W3CDTF">2025-12-08T09:27:58Z</dcterms:created>
  <dcterms:modified xsi:type="dcterms:W3CDTF">2025-12-08T09:27:58Z</dcterms:modified>
</cp:coreProperties>
</file>

<file path=docProps/custom.xml><?xml version="1.0" encoding="utf-8"?>
<Properties xmlns="http://schemas.openxmlformats.org/officeDocument/2006/custom-properties" xmlns:vt="http://schemas.openxmlformats.org/officeDocument/2006/docPropsVTypes"/>
</file>